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8F30B" w14:textId="77777777" w:rsidR="00B17AEE" w:rsidRPr="00DB04F5" w:rsidRDefault="00B17AEE" w:rsidP="0062078C">
      <w:pPr>
        <w:jc w:val="center"/>
        <w:rPr>
          <w:rFonts w:asciiTheme="majorBidi" w:hAnsiTheme="majorBidi" w:cstheme="majorBidi"/>
          <w:b/>
        </w:rPr>
      </w:pPr>
    </w:p>
    <w:p w14:paraId="0641EF6C" w14:textId="3D062F6C" w:rsidR="0062078C" w:rsidRPr="00DB04F5" w:rsidRDefault="00443E73" w:rsidP="0062078C">
      <w:pPr>
        <w:jc w:val="center"/>
        <w:rPr>
          <w:rFonts w:asciiTheme="majorBidi" w:hAnsiTheme="majorBidi" w:cstheme="majorBidi"/>
          <w:b/>
          <w:lang w:val="pt-PT"/>
        </w:rPr>
      </w:pPr>
      <w:r w:rsidRPr="00DB04F5">
        <w:rPr>
          <w:rFonts w:asciiTheme="majorBidi" w:hAnsiTheme="majorBidi" w:cstheme="majorBidi"/>
          <w:b/>
          <w:lang w:val="pt-PT"/>
        </w:rPr>
        <w:t xml:space="preserve">Plano de Aula O3.2 </w:t>
      </w:r>
      <w:r w:rsidR="00B17AEE" w:rsidRPr="00DB04F5">
        <w:rPr>
          <w:rFonts w:asciiTheme="majorBidi" w:hAnsiTheme="majorBidi" w:cstheme="majorBidi"/>
          <w:b/>
          <w:lang w:val="pt-PT"/>
        </w:rPr>
        <w:t xml:space="preserve">– </w:t>
      </w:r>
      <w:r w:rsidR="001803FD" w:rsidRPr="00DB04F5">
        <w:rPr>
          <w:rFonts w:asciiTheme="majorBidi" w:hAnsiTheme="majorBidi" w:cstheme="majorBidi"/>
          <w:b/>
          <w:bCs/>
          <w:lang w:val="pt-PT"/>
        </w:rPr>
        <w:t>O</w:t>
      </w:r>
      <w:r w:rsidR="00B17AEE" w:rsidRPr="00DB04F5">
        <w:rPr>
          <w:rFonts w:asciiTheme="majorBidi" w:hAnsiTheme="majorBidi" w:cstheme="majorBidi"/>
          <w:b/>
          <w:bCs/>
          <w:lang w:val="pt-PT"/>
        </w:rPr>
        <w:t xml:space="preserve"> Rio</w:t>
      </w:r>
      <w:r w:rsidR="001803FD" w:rsidRPr="00DB04F5">
        <w:rPr>
          <w:rFonts w:asciiTheme="majorBidi" w:hAnsiTheme="majorBidi" w:cstheme="majorBidi"/>
          <w:b/>
          <w:bCs/>
          <w:lang w:val="pt-PT"/>
        </w:rPr>
        <w:t xml:space="preserve"> Douro</w:t>
      </w:r>
    </w:p>
    <w:p w14:paraId="3AA503BF" w14:textId="77777777" w:rsidR="00AD5245" w:rsidRPr="00DB04F5" w:rsidRDefault="00AD5245" w:rsidP="00AD5245">
      <w:pPr>
        <w:spacing w:after="0" w:line="360" w:lineRule="auto"/>
        <w:rPr>
          <w:rFonts w:asciiTheme="majorBidi" w:eastAsia="Times New Roman" w:hAnsiTheme="majorBidi" w:cstheme="majorBidi"/>
          <w:b/>
          <w:bCs/>
          <w:lang w:val="pt-PT" w:eastAsia="pt-PT"/>
        </w:rPr>
      </w:pPr>
    </w:p>
    <w:p w14:paraId="630FDEF7" w14:textId="14B8F88E" w:rsidR="00AD5245" w:rsidRPr="00DB04F5" w:rsidRDefault="00AD5245" w:rsidP="00AD5245">
      <w:pPr>
        <w:spacing w:after="0" w:line="360" w:lineRule="auto"/>
        <w:rPr>
          <w:rFonts w:asciiTheme="majorBidi" w:eastAsia="Times New Roman" w:hAnsiTheme="majorBidi" w:cstheme="majorBidi"/>
          <w:lang w:val="pt-PT" w:eastAsia="pt-PT"/>
        </w:rPr>
      </w:pPr>
      <w:r w:rsidRPr="00DB04F5">
        <w:rPr>
          <w:rFonts w:asciiTheme="majorBidi" w:eastAsia="Times New Roman" w:hAnsiTheme="majorBidi" w:cstheme="majorBidi"/>
          <w:b/>
          <w:bCs/>
          <w:lang w:val="pt-PT" w:eastAsia="pt-PT"/>
        </w:rPr>
        <w:t>Faixa etária / classe:</w:t>
      </w:r>
      <w:r w:rsidRPr="00DB04F5">
        <w:rPr>
          <w:rFonts w:asciiTheme="majorBidi" w:eastAsia="Times New Roman" w:hAnsiTheme="majorBidi" w:cstheme="majorBidi"/>
          <w:lang w:val="pt-PT" w:eastAsia="pt-PT"/>
        </w:rPr>
        <w:t xml:space="preserve"> 14-15 anos / 9</w:t>
      </w:r>
      <w:r w:rsidR="008D6C5C" w:rsidRPr="00DB04F5">
        <w:rPr>
          <w:rFonts w:asciiTheme="majorBidi" w:eastAsia="Times New Roman" w:hAnsiTheme="majorBidi" w:cstheme="majorBidi"/>
          <w:lang w:val="pt-PT" w:eastAsia="pt-PT"/>
        </w:rPr>
        <w:t>º ano</w:t>
      </w:r>
    </w:p>
    <w:p w14:paraId="49D25FC4" w14:textId="0E43D17F" w:rsidR="00A614CD" w:rsidRPr="00DB04F5" w:rsidRDefault="00A614CD" w:rsidP="00A614CD">
      <w:pPr>
        <w:spacing w:after="0" w:line="360" w:lineRule="auto"/>
        <w:rPr>
          <w:rFonts w:asciiTheme="majorBidi" w:eastAsia="Times New Roman" w:hAnsiTheme="majorBidi" w:cstheme="majorBidi"/>
          <w:lang w:val="pt-PT" w:eastAsia="pt-PT"/>
        </w:rPr>
      </w:pPr>
      <w:r w:rsidRPr="00DB04F5">
        <w:rPr>
          <w:rFonts w:asciiTheme="majorBidi" w:hAnsiTheme="majorBidi" w:cstheme="majorBidi"/>
          <w:b/>
          <w:lang w:val="pt-PT"/>
        </w:rPr>
        <w:t>Título da aula:</w:t>
      </w:r>
      <w:r w:rsidR="004D2F7E" w:rsidRPr="00DB04F5">
        <w:rPr>
          <w:rFonts w:asciiTheme="majorBidi" w:hAnsiTheme="majorBidi" w:cstheme="majorBidi"/>
          <w:b/>
          <w:lang w:val="pt-PT"/>
        </w:rPr>
        <w:t xml:space="preserve"> </w:t>
      </w:r>
      <w:r w:rsidR="004D2F7E" w:rsidRPr="00DB04F5">
        <w:rPr>
          <w:rFonts w:asciiTheme="majorBidi" w:hAnsiTheme="majorBidi" w:cstheme="majorBidi"/>
          <w:lang w:val="pt-PT"/>
        </w:rPr>
        <w:t xml:space="preserve">O </w:t>
      </w:r>
      <w:r w:rsidR="001803FD" w:rsidRPr="00DB04F5">
        <w:rPr>
          <w:rFonts w:asciiTheme="majorBidi" w:hAnsiTheme="majorBidi" w:cstheme="majorBidi"/>
          <w:lang w:val="pt-PT"/>
        </w:rPr>
        <w:t>Rio Douro</w:t>
      </w:r>
    </w:p>
    <w:p w14:paraId="72E99327" w14:textId="0BB5DC2C" w:rsidR="00AD5245" w:rsidRPr="00DB04F5" w:rsidRDefault="00AD5245" w:rsidP="00AD5245">
      <w:pPr>
        <w:spacing w:after="0" w:line="360" w:lineRule="auto"/>
        <w:rPr>
          <w:rFonts w:asciiTheme="majorBidi" w:eastAsia="Times New Roman" w:hAnsiTheme="majorBidi" w:cstheme="majorBidi"/>
          <w:lang w:val="pt-PT" w:eastAsia="pt-PT"/>
        </w:rPr>
      </w:pPr>
      <w:r w:rsidRPr="00DB04F5">
        <w:rPr>
          <w:rFonts w:asciiTheme="majorBidi" w:eastAsia="Times New Roman" w:hAnsiTheme="majorBidi" w:cstheme="majorBidi"/>
          <w:b/>
          <w:bCs/>
          <w:lang w:val="pt-PT" w:eastAsia="pt-PT"/>
        </w:rPr>
        <w:t>Disciplinas escolares:</w:t>
      </w:r>
      <w:r w:rsidRPr="00DB04F5">
        <w:rPr>
          <w:rFonts w:asciiTheme="majorBidi" w:eastAsia="Times New Roman" w:hAnsiTheme="majorBidi" w:cstheme="majorBidi"/>
          <w:lang w:val="pt-PT" w:eastAsia="pt-PT"/>
        </w:rPr>
        <w:t xml:space="preserve"> Biologia / Geologia</w:t>
      </w:r>
      <w:bookmarkStart w:id="0" w:name="_GoBack"/>
      <w:bookmarkEnd w:id="0"/>
    </w:p>
    <w:p w14:paraId="05BF2ED1" w14:textId="2A10152A" w:rsidR="00AD5245" w:rsidRPr="00DB04F5" w:rsidRDefault="00AD5245" w:rsidP="00AD5245">
      <w:pPr>
        <w:spacing w:after="0" w:line="360" w:lineRule="auto"/>
        <w:rPr>
          <w:rFonts w:asciiTheme="majorBidi" w:eastAsia="Times New Roman" w:hAnsiTheme="majorBidi" w:cstheme="majorBidi"/>
          <w:lang w:val="pt-PT" w:eastAsia="pt-PT"/>
        </w:rPr>
      </w:pPr>
      <w:r w:rsidRPr="00DB04F5">
        <w:rPr>
          <w:rFonts w:asciiTheme="majorBidi" w:eastAsia="Times New Roman" w:hAnsiTheme="majorBidi" w:cstheme="majorBidi"/>
          <w:b/>
          <w:bCs/>
          <w:lang w:val="pt-PT" w:eastAsia="pt-PT"/>
        </w:rPr>
        <w:t>Conceitos chave:</w:t>
      </w:r>
      <w:r w:rsidRPr="00DB04F5">
        <w:rPr>
          <w:rFonts w:asciiTheme="majorBidi" w:eastAsia="Times New Roman" w:hAnsiTheme="majorBidi" w:cstheme="majorBidi"/>
          <w:lang w:val="pt-PT" w:eastAsia="pt-PT"/>
        </w:rPr>
        <w:t xml:space="preserve"> Fatores abióticos, ecossistemas, sucessão ecológica</w:t>
      </w:r>
    </w:p>
    <w:p w14:paraId="1514F831" w14:textId="77777777" w:rsidR="00AD5245" w:rsidRPr="00DB04F5" w:rsidRDefault="00AD5245" w:rsidP="00AD5245">
      <w:pPr>
        <w:spacing w:after="0" w:line="360" w:lineRule="auto"/>
        <w:rPr>
          <w:rFonts w:asciiTheme="majorBidi" w:eastAsia="Times New Roman" w:hAnsiTheme="majorBidi" w:cstheme="majorBidi"/>
          <w:b/>
          <w:bCs/>
          <w:lang w:val="pt-PT" w:eastAsia="pt-PT"/>
        </w:rPr>
      </w:pPr>
    </w:p>
    <w:p w14:paraId="2D390F76" w14:textId="77777777" w:rsidR="00630D1E" w:rsidRPr="00DB04F5" w:rsidRDefault="00630D1E" w:rsidP="00AD5245">
      <w:pPr>
        <w:spacing w:after="0" w:line="360" w:lineRule="auto"/>
        <w:rPr>
          <w:rFonts w:asciiTheme="majorBidi" w:eastAsia="Times New Roman" w:hAnsiTheme="majorBidi" w:cstheme="majorBidi"/>
          <w:b/>
          <w:bCs/>
          <w:lang w:val="pt-PT" w:eastAsia="pt-PT"/>
        </w:rPr>
      </w:pPr>
      <w:r w:rsidRPr="00DB04F5">
        <w:rPr>
          <w:rFonts w:asciiTheme="majorBidi" w:eastAsia="Times New Roman" w:hAnsiTheme="majorBidi" w:cstheme="majorBidi"/>
          <w:b/>
          <w:bCs/>
          <w:lang w:val="pt-PT" w:eastAsia="pt-PT"/>
        </w:rPr>
        <w:t>Mira:</w:t>
      </w:r>
    </w:p>
    <w:p w14:paraId="4C8F0B9F" w14:textId="6631B758" w:rsidR="00630D1E" w:rsidRPr="00DB04F5" w:rsidRDefault="00630D1E" w:rsidP="00BE44A2">
      <w:pPr>
        <w:spacing w:after="0" w:line="360" w:lineRule="auto"/>
        <w:jc w:val="both"/>
        <w:rPr>
          <w:rFonts w:asciiTheme="majorBidi" w:eastAsia="Times New Roman" w:hAnsiTheme="majorBidi" w:cstheme="majorBidi"/>
          <w:bCs/>
          <w:lang w:val="pt-PT" w:eastAsia="pt-PT"/>
        </w:rPr>
      </w:pPr>
      <w:r w:rsidRPr="00DB04F5">
        <w:rPr>
          <w:rFonts w:asciiTheme="majorBidi" w:eastAsia="Times New Roman" w:hAnsiTheme="majorBidi" w:cstheme="majorBidi"/>
          <w:bCs/>
          <w:lang w:val="pt-PT" w:eastAsia="pt-PT"/>
        </w:rPr>
        <w:t xml:space="preserve">Este recurso VR visa proporcionar aos alunos acesso ao desfiladeiro do rio Douro, parte do Parque Natural do Douro Internacional (PNDI), localizado no </w:t>
      </w:r>
      <w:r w:rsidR="001803FD" w:rsidRPr="00DB04F5">
        <w:rPr>
          <w:rFonts w:asciiTheme="majorBidi" w:eastAsia="Times New Roman" w:hAnsiTheme="majorBidi" w:cstheme="majorBidi"/>
          <w:bCs/>
          <w:lang w:val="pt-PT" w:eastAsia="pt-PT"/>
        </w:rPr>
        <w:t>Nordeste</w:t>
      </w:r>
      <w:r w:rsidRPr="00DB04F5">
        <w:rPr>
          <w:rFonts w:asciiTheme="majorBidi" w:eastAsia="Times New Roman" w:hAnsiTheme="majorBidi" w:cstheme="majorBidi"/>
          <w:bCs/>
          <w:lang w:val="pt-PT" w:eastAsia="pt-PT"/>
        </w:rPr>
        <w:t xml:space="preserve"> de Portugal. A viagem ao longo do rio é uma aula ao ar livre que cobre diferentes </w:t>
      </w:r>
      <w:r w:rsidR="005A4B39" w:rsidRPr="00DB04F5">
        <w:rPr>
          <w:rFonts w:asciiTheme="majorBidi" w:eastAsia="Times New Roman" w:hAnsiTheme="majorBidi" w:cstheme="majorBidi"/>
          <w:bCs/>
          <w:lang w:val="pt-PT" w:eastAsia="pt-PT"/>
        </w:rPr>
        <w:t>aspetos</w:t>
      </w:r>
      <w:r w:rsidRPr="00DB04F5">
        <w:rPr>
          <w:rFonts w:asciiTheme="majorBidi" w:eastAsia="Times New Roman" w:hAnsiTheme="majorBidi" w:cstheme="majorBidi"/>
          <w:bCs/>
          <w:lang w:val="pt-PT" w:eastAsia="pt-PT"/>
        </w:rPr>
        <w:t xml:space="preserve"> d</w:t>
      </w:r>
      <w:r w:rsidR="001803FD" w:rsidRPr="00DB04F5">
        <w:rPr>
          <w:rFonts w:asciiTheme="majorBidi" w:eastAsia="Times New Roman" w:hAnsiTheme="majorBidi" w:cstheme="majorBidi"/>
          <w:bCs/>
          <w:lang w:val="pt-PT" w:eastAsia="pt-PT"/>
        </w:rPr>
        <w:t>e</w:t>
      </w:r>
      <w:r w:rsidRPr="00DB04F5">
        <w:rPr>
          <w:rFonts w:asciiTheme="majorBidi" w:eastAsia="Times New Roman" w:hAnsiTheme="majorBidi" w:cstheme="majorBidi"/>
          <w:bCs/>
          <w:lang w:val="pt-PT" w:eastAsia="pt-PT"/>
        </w:rPr>
        <w:t xml:space="preserve"> biologia, geologia e geografia. Em particular, este plano de aula tem os seguintes objetivos de aprendizagem:</w:t>
      </w:r>
    </w:p>
    <w:p w14:paraId="6104B66D" w14:textId="77777777" w:rsidR="005A4B39" w:rsidRPr="00DB04F5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it-IT" w:eastAsia="pt-PT"/>
        </w:rPr>
      </w:pPr>
      <w:r w:rsidRPr="00DB04F5">
        <w:rPr>
          <w:rFonts w:asciiTheme="majorBidi" w:eastAsia="Times New Roman" w:hAnsiTheme="majorBidi" w:cstheme="majorBidi"/>
          <w:lang w:val="it-IT" w:eastAsia="pt-PT"/>
        </w:rPr>
        <w:t>- Descrever a influência dos fatores abióticos nos ecossistemas.</w:t>
      </w:r>
      <w:r w:rsidR="005A4B39" w:rsidRPr="00DB04F5">
        <w:rPr>
          <w:rFonts w:asciiTheme="majorBidi" w:eastAsia="Times New Roman" w:hAnsiTheme="majorBidi" w:cstheme="majorBidi"/>
          <w:lang w:val="it-IT" w:eastAsia="pt-PT"/>
        </w:rPr>
        <w:t xml:space="preserve"> </w:t>
      </w:r>
    </w:p>
    <w:p w14:paraId="2DDEA10A" w14:textId="77777777" w:rsidR="005A4B39" w:rsidRPr="00DB04F5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it-IT" w:eastAsia="pt-PT"/>
        </w:rPr>
      </w:pPr>
      <w:r w:rsidRPr="00DB04F5">
        <w:rPr>
          <w:rFonts w:asciiTheme="majorBidi" w:eastAsia="Times New Roman" w:hAnsiTheme="majorBidi" w:cstheme="majorBidi"/>
          <w:lang w:val="it-IT" w:eastAsia="pt-PT"/>
        </w:rPr>
        <w:t>- Identificar os tipos de relações bióticas.</w:t>
      </w:r>
      <w:r w:rsidR="005A4B39" w:rsidRPr="00DB04F5">
        <w:rPr>
          <w:rFonts w:asciiTheme="majorBidi" w:eastAsia="Times New Roman" w:hAnsiTheme="majorBidi" w:cstheme="majorBidi"/>
          <w:lang w:val="it-IT" w:eastAsia="pt-PT"/>
        </w:rPr>
        <w:t xml:space="preserve"> </w:t>
      </w:r>
    </w:p>
    <w:p w14:paraId="0DA26F3F" w14:textId="77777777" w:rsidR="005A4B39" w:rsidRPr="00DB04F5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it-IT" w:eastAsia="pt-PT"/>
        </w:rPr>
      </w:pPr>
      <w:r w:rsidRPr="00DB04F5">
        <w:rPr>
          <w:rFonts w:asciiTheme="majorBidi" w:eastAsia="Times New Roman" w:hAnsiTheme="majorBidi" w:cstheme="majorBidi"/>
          <w:lang w:val="it-IT" w:eastAsia="pt-PT"/>
        </w:rPr>
        <w:t>- Compreender as etapas de uma sucessão ecológica.</w:t>
      </w:r>
    </w:p>
    <w:p w14:paraId="69DE94E2" w14:textId="50D4C550" w:rsidR="00BE44A2" w:rsidRPr="00DB04F5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it-IT" w:eastAsia="pt-PT"/>
        </w:rPr>
      </w:pPr>
      <w:r w:rsidRPr="00DB04F5">
        <w:rPr>
          <w:rFonts w:asciiTheme="majorBidi" w:eastAsia="Times New Roman" w:hAnsiTheme="majorBidi" w:cstheme="majorBidi"/>
          <w:lang w:val="it-IT" w:eastAsia="pt-PT"/>
        </w:rPr>
        <w:t>- Identificar as perturbações dos ecossistemas.</w:t>
      </w:r>
    </w:p>
    <w:p w14:paraId="1B028742" w14:textId="77777777" w:rsidR="00BE44A2" w:rsidRPr="00DB04F5" w:rsidRDefault="00BE44A2" w:rsidP="00BE44A2">
      <w:pPr>
        <w:spacing w:after="0" w:line="360" w:lineRule="auto"/>
        <w:rPr>
          <w:rFonts w:asciiTheme="majorBidi" w:eastAsia="Times New Roman" w:hAnsiTheme="majorBidi" w:cstheme="majorBidi"/>
          <w:lang w:val="pt-PT" w:eastAsia="pt-PT"/>
        </w:rPr>
      </w:pPr>
      <w:r w:rsidRPr="00DB04F5">
        <w:rPr>
          <w:rFonts w:asciiTheme="majorBidi" w:eastAsia="Times New Roman" w:hAnsiTheme="majorBidi" w:cstheme="majorBidi"/>
          <w:lang w:val="it-IT" w:eastAsia="pt-PT"/>
        </w:rPr>
        <w:t>- Compreender a necessidade de preservação da bio e geodiversidade.</w:t>
      </w:r>
    </w:p>
    <w:p w14:paraId="61535161" w14:textId="77777777" w:rsidR="00261164" w:rsidRPr="00DB04F5" w:rsidRDefault="00261164" w:rsidP="0070117C">
      <w:pPr>
        <w:spacing w:after="0" w:line="240" w:lineRule="auto"/>
        <w:rPr>
          <w:rFonts w:asciiTheme="majorBidi" w:eastAsia="Times New Roman" w:hAnsiTheme="majorBidi" w:cstheme="majorBidi"/>
          <w:lang w:val="pt-PT" w:eastAsia="pt-PT"/>
        </w:rPr>
      </w:pPr>
    </w:p>
    <w:p w14:paraId="22949F7D" w14:textId="33B43DED" w:rsidR="00E0620E" w:rsidRPr="00DB04F5" w:rsidRDefault="00F624A0" w:rsidP="006A2B2F">
      <w:pPr>
        <w:ind w:left="2160" w:hanging="2160"/>
        <w:rPr>
          <w:rFonts w:asciiTheme="majorBidi" w:hAnsiTheme="majorBidi" w:cstheme="majorBidi"/>
          <w:lang w:val="pt-PT"/>
        </w:rPr>
      </w:pPr>
      <w:r w:rsidRPr="00DB04F5">
        <w:rPr>
          <w:rFonts w:asciiTheme="majorBidi" w:hAnsiTheme="majorBidi" w:cstheme="majorBidi"/>
          <w:b/>
          <w:lang w:val="pt-PT"/>
        </w:rPr>
        <w:t>Habilidades desenvolvidas</w:t>
      </w:r>
      <w:r w:rsidR="00443E73" w:rsidRPr="00DB04F5">
        <w:rPr>
          <w:rFonts w:asciiTheme="majorBidi" w:hAnsiTheme="majorBidi" w:cstheme="majorBidi"/>
          <w:lang w:val="pt-PT"/>
        </w:rPr>
        <w:t>: observação, descrição, análise, pesquisa e colaboração.</w:t>
      </w:r>
    </w:p>
    <w:p w14:paraId="4BBA560D" w14:textId="77777777" w:rsidR="00630D1E" w:rsidRPr="00DB04F5" w:rsidRDefault="00630D1E" w:rsidP="00963FFA">
      <w:pPr>
        <w:rPr>
          <w:rFonts w:asciiTheme="majorBidi" w:hAnsiTheme="majorBidi" w:cstheme="majorBidi"/>
          <w:b/>
          <w:lang w:val="pt-PT"/>
        </w:rPr>
      </w:pPr>
    </w:p>
    <w:p w14:paraId="1281BFAD" w14:textId="37442132" w:rsidR="00963FFA" w:rsidRPr="00DB04F5" w:rsidRDefault="00F624A0" w:rsidP="00963FFA">
      <w:pPr>
        <w:rPr>
          <w:rFonts w:asciiTheme="majorBidi" w:hAnsiTheme="majorBidi" w:cstheme="majorBidi"/>
          <w:lang w:val="pt-PT"/>
        </w:rPr>
      </w:pPr>
      <w:r w:rsidRPr="00DB04F5">
        <w:rPr>
          <w:rFonts w:asciiTheme="majorBidi" w:hAnsiTheme="majorBidi" w:cstheme="majorBidi"/>
          <w:b/>
          <w:lang w:val="pt-PT"/>
        </w:rPr>
        <w:t>Materiais / equipamentos necessários</w:t>
      </w:r>
      <w:r w:rsidR="00BD7EEA" w:rsidRPr="00DB04F5">
        <w:rPr>
          <w:rFonts w:asciiTheme="majorBidi" w:hAnsiTheme="majorBidi" w:cstheme="majorBidi"/>
          <w:lang w:val="pt-PT"/>
        </w:rPr>
        <w:t>:</w:t>
      </w:r>
    </w:p>
    <w:p w14:paraId="2A703052" w14:textId="24DA8272" w:rsidR="00560D7D" w:rsidRPr="00DB04F5" w:rsidRDefault="00560D7D" w:rsidP="00560D7D">
      <w:pPr>
        <w:rPr>
          <w:rFonts w:asciiTheme="majorBidi" w:hAnsiTheme="majorBidi" w:cstheme="majorBidi"/>
          <w:lang w:val="pt-PT"/>
        </w:rPr>
      </w:pPr>
      <w:r w:rsidRPr="00DB04F5">
        <w:rPr>
          <w:rFonts w:asciiTheme="majorBidi" w:hAnsiTheme="majorBidi" w:cstheme="majorBidi"/>
          <w:lang w:val="pt-PT"/>
        </w:rPr>
        <w:t>- óculos de realidade virtual;</w:t>
      </w:r>
    </w:p>
    <w:p w14:paraId="6B1F393E" w14:textId="27E3EFD8" w:rsidR="00DB04F5" w:rsidRPr="00DB04F5" w:rsidRDefault="00560D7D" w:rsidP="00DB04F5">
      <w:pPr>
        <w:rPr>
          <w:rFonts w:asciiTheme="majorBidi" w:hAnsiTheme="majorBidi" w:cstheme="majorBidi"/>
          <w:bCs/>
          <w:lang w:val="pt-PT"/>
        </w:rPr>
      </w:pPr>
      <w:r w:rsidRPr="00DB04F5">
        <w:rPr>
          <w:rFonts w:asciiTheme="majorBidi" w:hAnsiTheme="majorBidi" w:cstheme="majorBidi"/>
          <w:bCs/>
          <w:lang w:val="pt-PT"/>
        </w:rPr>
        <w:t xml:space="preserve">- Vídeo / link de RV: </w:t>
      </w:r>
      <w:r w:rsidR="00DB04F5" w:rsidRPr="00DB04F5">
        <w:rPr>
          <w:rFonts w:asciiTheme="majorBidi" w:hAnsiTheme="majorBidi" w:cstheme="majorBidi"/>
          <w:color w:val="FF0000"/>
        </w:rPr>
        <w:fldChar w:fldCharType="begin"/>
      </w:r>
      <w:r w:rsidR="00DB04F5" w:rsidRPr="00DB04F5">
        <w:rPr>
          <w:rFonts w:asciiTheme="majorBidi" w:hAnsiTheme="majorBidi" w:cstheme="majorBidi"/>
          <w:color w:val="FF0000"/>
        </w:rPr>
        <w:instrText xml:space="preserve"> HYPERLINK "https://eloquent-ramanujan-887aa5.netlify.app/douroriver.html" </w:instrText>
      </w:r>
      <w:r w:rsidR="00DB04F5" w:rsidRPr="00DB04F5">
        <w:rPr>
          <w:rFonts w:asciiTheme="majorBidi" w:hAnsiTheme="majorBidi" w:cstheme="majorBidi"/>
          <w:color w:val="FF0000"/>
        </w:rPr>
        <w:fldChar w:fldCharType="separate"/>
      </w:r>
      <w:r w:rsidR="00DB04F5" w:rsidRPr="00DB04F5">
        <w:rPr>
          <w:rStyle w:val="Hyperlink"/>
          <w:rFonts w:asciiTheme="majorBidi" w:hAnsiTheme="majorBidi" w:cstheme="majorBidi"/>
        </w:rPr>
        <w:t>https://eloquent-ramanujan-887aa5.netlify.app/douroriver.html</w:t>
      </w:r>
      <w:r w:rsidR="00DB04F5" w:rsidRPr="00DB04F5">
        <w:rPr>
          <w:rFonts w:asciiTheme="majorBidi" w:hAnsiTheme="majorBidi" w:cstheme="majorBidi"/>
          <w:color w:val="FF0000"/>
        </w:rPr>
        <w:fldChar w:fldCharType="end"/>
      </w:r>
    </w:p>
    <w:p w14:paraId="1566BAE4" w14:textId="530345A8" w:rsidR="00560D7D" w:rsidRPr="00DB04F5" w:rsidRDefault="00560D7D" w:rsidP="00BE44A2">
      <w:pPr>
        <w:rPr>
          <w:rFonts w:asciiTheme="majorBidi" w:hAnsiTheme="majorBidi" w:cstheme="majorBidi"/>
          <w:bCs/>
          <w:lang w:val="pt-PT"/>
        </w:rPr>
      </w:pPr>
    </w:p>
    <w:p w14:paraId="0A14663E" w14:textId="222F8DFC" w:rsidR="005259CF" w:rsidRPr="00DB04F5" w:rsidRDefault="00443E73" w:rsidP="00560D7D">
      <w:pPr>
        <w:rPr>
          <w:rFonts w:asciiTheme="majorBidi" w:hAnsiTheme="majorBidi" w:cstheme="majorBidi"/>
          <w:b/>
        </w:rPr>
      </w:pPr>
      <w:r w:rsidRPr="00DB04F5">
        <w:rPr>
          <w:rFonts w:asciiTheme="majorBidi" w:hAnsiTheme="majorBidi" w:cstheme="majorBidi"/>
          <w:b/>
        </w:rPr>
        <w:t>Plano de aula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940"/>
        <w:gridCol w:w="6403"/>
        <w:gridCol w:w="1041"/>
      </w:tblGrid>
      <w:tr w:rsidR="005259CF" w:rsidRPr="00DB04F5" w14:paraId="47352AA4" w14:textId="77777777" w:rsidTr="005259CF">
        <w:tc>
          <w:tcPr>
            <w:tcW w:w="1583" w:type="dxa"/>
          </w:tcPr>
          <w:p w14:paraId="4BA30D1F" w14:textId="77777777" w:rsidR="005259CF" w:rsidRPr="00DB04F5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Estágios</w:t>
            </w:r>
          </w:p>
        </w:tc>
        <w:tc>
          <w:tcPr>
            <w:tcW w:w="6747" w:type="dxa"/>
          </w:tcPr>
          <w:p w14:paraId="493B4BBB" w14:textId="77777777" w:rsidR="005259CF" w:rsidRPr="00DB04F5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Descrição da atividade</w:t>
            </w:r>
          </w:p>
        </w:tc>
        <w:tc>
          <w:tcPr>
            <w:tcW w:w="1054" w:type="dxa"/>
          </w:tcPr>
          <w:p w14:paraId="02D52D3D" w14:textId="77777777" w:rsidR="005259CF" w:rsidRPr="00DB04F5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5259CF" w:rsidRPr="00DB04F5" w14:paraId="1FAAF5CB" w14:textId="77777777" w:rsidTr="005259CF">
        <w:tc>
          <w:tcPr>
            <w:tcW w:w="1583" w:type="dxa"/>
          </w:tcPr>
          <w:p w14:paraId="5DB1B93C" w14:textId="6965A906" w:rsidR="005259CF" w:rsidRPr="00DB04F5" w:rsidRDefault="00443E73" w:rsidP="00443E73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Preparação antes da aula</w:t>
            </w:r>
          </w:p>
        </w:tc>
        <w:tc>
          <w:tcPr>
            <w:tcW w:w="6747" w:type="dxa"/>
          </w:tcPr>
          <w:p w14:paraId="172424D3" w14:textId="77777777" w:rsidR="008D6C5C" w:rsidRPr="00DB04F5" w:rsidRDefault="008D6C5C" w:rsidP="008D6C5C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DB04F5">
              <w:rPr>
                <w:rFonts w:asciiTheme="majorBidi" w:hAnsiTheme="majorBidi" w:cstheme="majorBidi"/>
                <w:bCs/>
                <w:lang w:val="pt-PT"/>
              </w:rPr>
              <w:t>Apresentação aos alunos dos óculos de RV, se esta for a primeira experiência de RV.</w:t>
            </w:r>
          </w:p>
          <w:p w14:paraId="60A55FD5" w14:textId="77777777" w:rsidR="008D6C5C" w:rsidRPr="00DB04F5" w:rsidRDefault="008D6C5C" w:rsidP="008D6C5C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DB04F5">
              <w:rPr>
                <w:rFonts w:asciiTheme="majorBidi" w:hAnsiTheme="majorBidi" w:cstheme="majorBidi"/>
                <w:bCs/>
                <w:lang w:val="pt-PT"/>
              </w:rPr>
              <w:t>Uso adequado e seguro de óculos de realidade virtual.</w:t>
            </w:r>
          </w:p>
          <w:p w14:paraId="435A5C86" w14:textId="77777777" w:rsidR="008D6C5C" w:rsidRPr="00DB04F5" w:rsidRDefault="008D6C5C" w:rsidP="008D6C5C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DB04F5">
              <w:rPr>
                <w:rFonts w:asciiTheme="majorBidi" w:hAnsiTheme="majorBidi" w:cstheme="majorBidi"/>
                <w:bCs/>
                <w:lang w:val="pt-PT"/>
              </w:rPr>
              <w:t>Potenciais efeitos adversos dos óculos de realidade virtual.</w:t>
            </w:r>
          </w:p>
          <w:p w14:paraId="7C9C5AF7" w14:textId="77777777" w:rsidR="008D6C5C" w:rsidRPr="00DB04F5" w:rsidRDefault="008D6C5C" w:rsidP="008D6C5C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DB04F5">
              <w:rPr>
                <w:rFonts w:asciiTheme="majorBidi" w:hAnsiTheme="majorBidi" w:cstheme="majorBidi"/>
                <w:bCs/>
                <w:lang w:val="pt-PT"/>
              </w:rPr>
              <w:t>Os alunos devem ter a opção de não utilizar/interromper o uso da RV.</w:t>
            </w:r>
          </w:p>
          <w:p w14:paraId="7E28EEDB" w14:textId="78F7A07D" w:rsidR="005259CF" w:rsidRPr="00DB04F5" w:rsidRDefault="005259CF" w:rsidP="00560D7D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  <w:lang w:val="pt-PT"/>
              </w:rPr>
            </w:pPr>
          </w:p>
        </w:tc>
        <w:tc>
          <w:tcPr>
            <w:tcW w:w="1054" w:type="dxa"/>
          </w:tcPr>
          <w:p w14:paraId="036047B1" w14:textId="0B3D73CB" w:rsidR="005259CF" w:rsidRPr="00DB04F5" w:rsidRDefault="00325EA7" w:rsidP="00F624A0">
            <w:pPr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>5 min</w:t>
            </w:r>
          </w:p>
        </w:tc>
      </w:tr>
      <w:tr w:rsidR="005259CF" w:rsidRPr="00DB04F5" w14:paraId="21E160FE" w14:textId="77777777" w:rsidTr="005259CF">
        <w:tc>
          <w:tcPr>
            <w:tcW w:w="1583" w:type="dxa"/>
          </w:tcPr>
          <w:p w14:paraId="7CA431D4" w14:textId="31B73B15" w:rsidR="005259CF" w:rsidRPr="00DB04F5" w:rsidRDefault="006B1847" w:rsidP="006B1847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B04F5">
              <w:rPr>
                <w:rFonts w:asciiTheme="majorBidi" w:hAnsiTheme="majorBidi" w:cstheme="majorBidi"/>
                <w:b/>
              </w:rPr>
              <w:t>Introdução</w:t>
            </w:r>
            <w:proofErr w:type="spellEnd"/>
          </w:p>
        </w:tc>
        <w:tc>
          <w:tcPr>
            <w:tcW w:w="6747" w:type="dxa"/>
          </w:tcPr>
          <w:p w14:paraId="4099E43C" w14:textId="05736E86" w:rsidR="006512AA" w:rsidRPr="00DB04F5" w:rsidRDefault="003E2DF4" w:rsidP="001803FD">
            <w:pPr>
              <w:spacing w:line="360" w:lineRule="auto"/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 xml:space="preserve">A localização do </w:t>
            </w:r>
            <w:r w:rsidRPr="00DB04F5">
              <w:rPr>
                <w:rFonts w:asciiTheme="majorBidi" w:eastAsia="Times New Roman" w:hAnsiTheme="majorBidi" w:cstheme="majorBidi"/>
                <w:bCs/>
                <w:lang w:val="pt-PT" w:eastAsia="pt-PT"/>
              </w:rPr>
              <w:t xml:space="preserve">Parque Natural do Douro </w:t>
            </w:r>
            <w:r w:rsidR="00EF1C74" w:rsidRPr="00DB04F5">
              <w:rPr>
                <w:rFonts w:asciiTheme="majorBidi" w:eastAsia="Times New Roman" w:hAnsiTheme="majorBidi" w:cstheme="majorBidi"/>
                <w:bCs/>
                <w:lang w:val="pt-PT" w:eastAsia="pt-PT"/>
              </w:rPr>
              <w:t>Internacional</w:t>
            </w:r>
            <w:r w:rsidR="00EF1C74" w:rsidRPr="00DB04F5">
              <w:rPr>
                <w:rFonts w:asciiTheme="majorBidi" w:hAnsiTheme="majorBidi" w:cstheme="majorBidi"/>
                <w:lang w:val="pt-PT"/>
              </w:rPr>
              <w:t xml:space="preserve"> é</w:t>
            </w:r>
            <w:r w:rsidRPr="00DB04F5">
              <w:rPr>
                <w:rFonts w:asciiTheme="majorBidi" w:hAnsiTheme="majorBidi" w:cstheme="majorBidi"/>
                <w:lang w:val="pt-PT"/>
              </w:rPr>
              <w:t xml:space="preserve"> </w:t>
            </w:r>
            <w:r w:rsidR="00EF1C74" w:rsidRPr="00DB04F5">
              <w:rPr>
                <w:rFonts w:asciiTheme="majorBidi" w:hAnsiTheme="majorBidi" w:cstheme="majorBidi"/>
                <w:lang w:val="pt-PT"/>
              </w:rPr>
              <w:t>fornecida</w:t>
            </w:r>
            <w:r w:rsidRPr="00DB04F5">
              <w:rPr>
                <w:rFonts w:asciiTheme="majorBidi" w:hAnsiTheme="majorBidi" w:cstheme="majorBidi"/>
                <w:lang w:val="pt-PT"/>
              </w:rPr>
              <w:t xml:space="preserve"> com uma breve introdução à visita de estudo ao desfiladeiro do rio Douro. Os principais objetivos da aula são discutidos e os principais </w:t>
            </w:r>
            <w:r w:rsidRPr="00DB04F5">
              <w:rPr>
                <w:rFonts w:asciiTheme="majorBidi" w:hAnsiTheme="majorBidi" w:cstheme="majorBidi"/>
                <w:lang w:val="pt-PT"/>
              </w:rPr>
              <w:lastRenderedPageBreak/>
              <w:t>conceitos são revis</w:t>
            </w:r>
            <w:r w:rsidR="001803FD" w:rsidRPr="00DB04F5">
              <w:rPr>
                <w:rFonts w:asciiTheme="majorBidi" w:hAnsiTheme="majorBidi" w:cstheme="majorBidi"/>
                <w:lang w:val="pt-PT"/>
              </w:rPr>
              <w:t>to</w:t>
            </w:r>
            <w:r w:rsidRPr="00DB04F5">
              <w:rPr>
                <w:rFonts w:asciiTheme="majorBidi" w:hAnsiTheme="majorBidi" w:cstheme="majorBidi"/>
                <w:lang w:val="pt-PT"/>
              </w:rPr>
              <w:t>s (</w:t>
            </w:r>
            <w:r w:rsidRPr="00DB04F5">
              <w:rPr>
                <w:rFonts w:asciiTheme="majorBidi" w:eastAsia="Times New Roman" w:hAnsiTheme="majorBidi" w:cstheme="majorBidi"/>
                <w:lang w:val="it-IT" w:eastAsia="pt-PT"/>
              </w:rPr>
              <w:t>a influência de fatores abióticos nos ecossistemas; tipos de relações bióticas, estágios de uma sucessão ecológica, distúrbios de ecossistemas; preservação da bio e geodiversidade).</w:t>
            </w:r>
          </w:p>
        </w:tc>
        <w:tc>
          <w:tcPr>
            <w:tcW w:w="1054" w:type="dxa"/>
          </w:tcPr>
          <w:p w14:paraId="6CB53E98" w14:textId="12B908CE" w:rsidR="00EB51FB" w:rsidRPr="00DB04F5" w:rsidRDefault="00560D7D" w:rsidP="00F624A0">
            <w:pPr>
              <w:rPr>
                <w:rFonts w:asciiTheme="majorBidi" w:hAnsiTheme="majorBidi" w:cstheme="majorBidi"/>
              </w:rPr>
            </w:pPr>
            <w:r w:rsidRPr="00DB04F5">
              <w:rPr>
                <w:rFonts w:asciiTheme="majorBidi" w:hAnsiTheme="majorBidi" w:cstheme="majorBidi"/>
              </w:rPr>
              <w:lastRenderedPageBreak/>
              <w:t>15 min</w:t>
            </w:r>
          </w:p>
          <w:p w14:paraId="6AD5A9D6" w14:textId="367DC0B3" w:rsidR="00EB51FB" w:rsidRPr="00DB04F5" w:rsidRDefault="00EB51FB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DB04F5" w14:paraId="4923E632" w14:textId="77777777" w:rsidTr="005259CF">
        <w:tc>
          <w:tcPr>
            <w:tcW w:w="1583" w:type="dxa"/>
          </w:tcPr>
          <w:p w14:paraId="7D83ED0C" w14:textId="630E3236" w:rsidR="007A2548" w:rsidRPr="00DB04F5" w:rsidRDefault="00473D6C" w:rsidP="007A2548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Guiada</w:t>
            </w:r>
          </w:p>
          <w:p w14:paraId="4929E569" w14:textId="77777777" w:rsidR="007A2548" w:rsidRPr="00DB04F5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Imersivo</w:t>
            </w:r>
          </w:p>
          <w:p w14:paraId="5E52B9A0" w14:textId="6752D751" w:rsidR="005259CF" w:rsidRPr="00DB04F5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Experiência</w:t>
            </w:r>
          </w:p>
        </w:tc>
        <w:tc>
          <w:tcPr>
            <w:tcW w:w="6747" w:type="dxa"/>
          </w:tcPr>
          <w:p w14:paraId="78C2E7DC" w14:textId="757FDF17" w:rsidR="006512AA" w:rsidRPr="00DB04F5" w:rsidRDefault="006512AA" w:rsidP="007A2548">
            <w:pPr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 xml:space="preserve">Os alunos colocam os </w:t>
            </w:r>
            <w:r w:rsidR="00EF1C74" w:rsidRPr="00DB04F5">
              <w:rPr>
                <w:rFonts w:asciiTheme="majorBidi" w:hAnsiTheme="majorBidi" w:cstheme="majorBidi"/>
                <w:bCs/>
                <w:lang w:val="pt-PT"/>
              </w:rPr>
              <w:t>óculos de RV</w:t>
            </w:r>
            <w:r w:rsidRPr="00DB04F5">
              <w:rPr>
                <w:rFonts w:asciiTheme="majorBidi" w:hAnsiTheme="majorBidi" w:cstheme="majorBidi"/>
                <w:lang w:val="pt-PT"/>
              </w:rPr>
              <w:t xml:space="preserve"> e exploram o vídeo </w:t>
            </w:r>
            <w:r w:rsidR="00EF1C74" w:rsidRPr="00DB04F5">
              <w:rPr>
                <w:rFonts w:asciiTheme="majorBidi" w:hAnsiTheme="majorBidi" w:cstheme="majorBidi"/>
                <w:lang w:val="pt-PT"/>
              </w:rPr>
              <w:t>no</w:t>
            </w:r>
            <w:r w:rsidRPr="00DB04F5">
              <w:rPr>
                <w:rFonts w:asciiTheme="majorBidi" w:hAnsiTheme="majorBidi" w:cstheme="majorBidi"/>
                <w:lang w:val="pt-PT"/>
              </w:rPr>
              <w:t xml:space="preserve"> seu próprio ritmo.</w:t>
            </w:r>
          </w:p>
          <w:p w14:paraId="3B8F91BC" w14:textId="77777777" w:rsidR="00473D6C" w:rsidRPr="00DB04F5" w:rsidRDefault="00473D6C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5E13A892" w14:textId="2CB66138" w:rsidR="007A2548" w:rsidRPr="00DB04F5" w:rsidRDefault="007A2548" w:rsidP="007A2548">
            <w:pPr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 xml:space="preserve">Desligue </w:t>
            </w:r>
            <w:r w:rsidR="00165989" w:rsidRPr="00DB04F5">
              <w:rPr>
                <w:rFonts w:asciiTheme="majorBidi" w:hAnsiTheme="majorBidi" w:cstheme="majorBidi"/>
                <w:lang w:val="pt-PT"/>
              </w:rPr>
              <w:t xml:space="preserve">os </w:t>
            </w:r>
            <w:r w:rsidR="00165989" w:rsidRPr="00DB04F5">
              <w:rPr>
                <w:rFonts w:asciiTheme="majorBidi" w:hAnsiTheme="majorBidi" w:cstheme="majorBidi"/>
                <w:bCs/>
                <w:lang w:val="pt-PT"/>
              </w:rPr>
              <w:t>óculos de RV</w:t>
            </w:r>
            <w:r w:rsidR="00165989" w:rsidRPr="00DB04F5">
              <w:rPr>
                <w:rFonts w:asciiTheme="majorBidi" w:hAnsiTheme="majorBidi" w:cstheme="majorBidi"/>
                <w:lang w:val="pt-PT"/>
              </w:rPr>
              <w:t xml:space="preserve"> </w:t>
            </w:r>
            <w:r w:rsidRPr="00DB04F5">
              <w:rPr>
                <w:rFonts w:asciiTheme="majorBidi" w:hAnsiTheme="majorBidi" w:cstheme="majorBidi"/>
                <w:lang w:val="pt-PT"/>
              </w:rPr>
              <w:t>e traga os alunos de volta para a sala de aula.</w:t>
            </w:r>
          </w:p>
          <w:p w14:paraId="65302364" w14:textId="02CA92B7" w:rsidR="00522E5D" w:rsidRPr="00DB04F5" w:rsidRDefault="00522E5D" w:rsidP="000B1FF3">
            <w:pPr>
              <w:rPr>
                <w:rFonts w:asciiTheme="majorBidi" w:hAnsiTheme="majorBidi" w:cstheme="majorBidi"/>
                <w:lang w:val="pt-PT"/>
              </w:rPr>
            </w:pPr>
          </w:p>
          <w:p w14:paraId="2C3F89E7" w14:textId="3B3D5B6A" w:rsidR="00A614CD" w:rsidRPr="00DB04F5" w:rsidRDefault="00A614CD" w:rsidP="00A614CD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 xml:space="preserve">Os alunos, organizados em grupos, escrevem um relatório sobre os seguintes </w:t>
            </w:r>
            <w:r w:rsidR="001C2598" w:rsidRPr="00DB04F5">
              <w:rPr>
                <w:rFonts w:asciiTheme="majorBidi" w:hAnsiTheme="majorBidi" w:cstheme="majorBidi"/>
                <w:lang w:val="pt-PT"/>
              </w:rPr>
              <w:t>aspetos</w:t>
            </w:r>
            <w:r w:rsidRPr="00DB04F5">
              <w:rPr>
                <w:rFonts w:asciiTheme="majorBidi" w:hAnsiTheme="majorBidi" w:cstheme="majorBidi"/>
                <w:lang w:val="pt-PT"/>
              </w:rPr>
              <w:t xml:space="preserve"> relacionados com a visita de estudo:</w:t>
            </w:r>
          </w:p>
          <w:p w14:paraId="2FD3EC17" w14:textId="4ED68BAD" w:rsidR="00630D1E" w:rsidRPr="00DB04F5" w:rsidRDefault="00630D1E" w:rsidP="00A614CD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>- A influência da luz, água, solo, temperatura ou vento nos ecossistemas.</w:t>
            </w:r>
          </w:p>
          <w:p w14:paraId="7014F157" w14:textId="77777777" w:rsidR="00630D1E" w:rsidRPr="00DB04F5" w:rsidRDefault="00630D1E" w:rsidP="00630D1E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>- Identificar tipos de relações bióticas (líquenes como associações simbióticas).</w:t>
            </w:r>
          </w:p>
          <w:p w14:paraId="6E7B7F47" w14:textId="77777777" w:rsidR="00630D1E" w:rsidRPr="00DB04F5" w:rsidRDefault="00630D1E" w:rsidP="00630D1E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>- Descrever as etapas de uma sucessão ecológica (líquenes como espécies pioneiras).</w:t>
            </w:r>
          </w:p>
          <w:p w14:paraId="12CEBD8F" w14:textId="77777777" w:rsidR="00630D1E" w:rsidRPr="00DB04F5" w:rsidRDefault="00630D1E" w:rsidP="00630D1E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>- Perturbações de equilíbrio de ecossistemas (líquenes como bioindicadores).</w:t>
            </w:r>
          </w:p>
          <w:p w14:paraId="204AC6AE" w14:textId="16D57F2E" w:rsidR="00630D1E" w:rsidRPr="00DB04F5" w:rsidRDefault="00630D1E" w:rsidP="00630D1E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>- Preservação da biodiversidade e geodiversidade (tipologia das áreas protegidas).</w:t>
            </w:r>
          </w:p>
          <w:p w14:paraId="1C2CA6B3" w14:textId="06F63EB0" w:rsidR="005259CF" w:rsidRPr="00DB04F5" w:rsidRDefault="005259CF" w:rsidP="003C1AAC">
            <w:pPr>
              <w:rPr>
                <w:rFonts w:asciiTheme="majorBidi" w:hAnsiTheme="majorBidi" w:cstheme="majorBidi"/>
                <w:lang w:val="pt-PT"/>
              </w:rPr>
            </w:pPr>
          </w:p>
        </w:tc>
        <w:tc>
          <w:tcPr>
            <w:tcW w:w="1054" w:type="dxa"/>
          </w:tcPr>
          <w:p w14:paraId="08DD9F9B" w14:textId="1765E34E" w:rsidR="003C1AAC" w:rsidRPr="00DB04F5" w:rsidRDefault="005B59C3" w:rsidP="003C1AAC">
            <w:pPr>
              <w:rPr>
                <w:rFonts w:asciiTheme="majorBidi" w:hAnsiTheme="majorBidi" w:cstheme="majorBidi"/>
              </w:rPr>
            </w:pPr>
            <w:r w:rsidRPr="00DB04F5">
              <w:rPr>
                <w:rFonts w:asciiTheme="majorBidi" w:hAnsiTheme="majorBidi" w:cstheme="majorBidi"/>
              </w:rPr>
              <w:t>3 min.</w:t>
            </w:r>
          </w:p>
          <w:p w14:paraId="1D2F02D9" w14:textId="77777777" w:rsidR="003C1AAC" w:rsidRPr="00DB04F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DB04F5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3ACDEA9F" w:rsidR="003C1AAC" w:rsidRPr="00DB04F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AEB3F3" w14:textId="3863B829" w:rsidR="005B59C3" w:rsidRPr="00DB04F5" w:rsidRDefault="005B59C3" w:rsidP="003C1AAC">
            <w:pPr>
              <w:rPr>
                <w:rFonts w:asciiTheme="majorBidi" w:hAnsiTheme="majorBidi" w:cstheme="majorBidi"/>
              </w:rPr>
            </w:pPr>
          </w:p>
          <w:p w14:paraId="649CE08C" w14:textId="77777777" w:rsidR="001803FD" w:rsidRPr="00DB04F5" w:rsidRDefault="001803FD" w:rsidP="003C1AAC">
            <w:pPr>
              <w:rPr>
                <w:rFonts w:asciiTheme="majorBidi" w:hAnsiTheme="majorBidi" w:cstheme="majorBidi"/>
              </w:rPr>
            </w:pPr>
          </w:p>
          <w:p w14:paraId="7803E98E" w14:textId="175BBE85" w:rsidR="00522E5D" w:rsidRPr="00DB04F5" w:rsidRDefault="005B59C3" w:rsidP="003C1AAC">
            <w:pPr>
              <w:rPr>
                <w:rFonts w:asciiTheme="majorBidi" w:hAnsiTheme="majorBidi" w:cstheme="majorBidi"/>
              </w:rPr>
            </w:pPr>
            <w:r w:rsidRPr="00DB04F5">
              <w:rPr>
                <w:rFonts w:asciiTheme="majorBidi" w:hAnsiTheme="majorBidi" w:cstheme="majorBidi"/>
              </w:rPr>
              <w:t>15 min.</w:t>
            </w:r>
          </w:p>
        </w:tc>
      </w:tr>
      <w:tr w:rsidR="005259CF" w:rsidRPr="00DB04F5" w14:paraId="18C0A22D" w14:textId="77777777" w:rsidTr="005259CF">
        <w:tc>
          <w:tcPr>
            <w:tcW w:w="1583" w:type="dxa"/>
          </w:tcPr>
          <w:p w14:paraId="3B919A7D" w14:textId="481EA7DC" w:rsidR="005259CF" w:rsidRPr="00DB04F5" w:rsidRDefault="007A2548" w:rsidP="00F624A0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Acompanhamento</w:t>
            </w:r>
          </w:p>
        </w:tc>
        <w:tc>
          <w:tcPr>
            <w:tcW w:w="6747" w:type="dxa"/>
          </w:tcPr>
          <w:p w14:paraId="5BE08E11" w14:textId="6C304785" w:rsidR="00560D7D" w:rsidRPr="00DB04F5" w:rsidRDefault="0044452E" w:rsidP="001803FD">
            <w:pPr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lang w:val="pt-PT"/>
              </w:rPr>
              <w:t xml:space="preserve">Os grupos apresentam e discutem </w:t>
            </w:r>
            <w:r w:rsidR="00325EA7" w:rsidRPr="00DB04F5">
              <w:rPr>
                <w:rFonts w:asciiTheme="majorBidi" w:hAnsiTheme="majorBidi" w:cstheme="majorBidi"/>
                <w:lang w:val="pt-PT"/>
              </w:rPr>
              <w:t xml:space="preserve">os </w:t>
            </w:r>
            <w:r w:rsidRPr="00DB04F5">
              <w:rPr>
                <w:rFonts w:asciiTheme="majorBidi" w:hAnsiTheme="majorBidi" w:cstheme="majorBidi"/>
                <w:lang w:val="pt-PT"/>
              </w:rPr>
              <w:t>seus resultados, acompanhados pel</w:t>
            </w:r>
            <w:r w:rsidR="001803FD" w:rsidRPr="00DB04F5">
              <w:rPr>
                <w:rFonts w:asciiTheme="majorBidi" w:hAnsiTheme="majorBidi" w:cstheme="majorBidi"/>
                <w:lang w:val="pt-PT"/>
              </w:rPr>
              <w:t>o</w:t>
            </w:r>
            <w:r w:rsidRPr="00DB04F5">
              <w:rPr>
                <w:rFonts w:asciiTheme="majorBidi" w:hAnsiTheme="majorBidi" w:cstheme="majorBidi"/>
                <w:lang w:val="pt-PT"/>
              </w:rPr>
              <w:t xml:space="preserve"> professor.</w:t>
            </w:r>
          </w:p>
        </w:tc>
        <w:tc>
          <w:tcPr>
            <w:tcW w:w="1054" w:type="dxa"/>
          </w:tcPr>
          <w:p w14:paraId="34F26F58" w14:textId="513DF8C9" w:rsidR="005259CF" w:rsidRPr="00DB04F5" w:rsidRDefault="003C1AAC" w:rsidP="00F624A0">
            <w:pPr>
              <w:rPr>
                <w:rFonts w:asciiTheme="majorBidi" w:hAnsiTheme="majorBidi" w:cstheme="majorBidi"/>
              </w:rPr>
            </w:pPr>
            <w:r w:rsidRPr="00DB04F5">
              <w:rPr>
                <w:rFonts w:asciiTheme="majorBidi" w:hAnsiTheme="majorBidi" w:cstheme="majorBidi"/>
              </w:rPr>
              <w:t>15 min.</w:t>
            </w:r>
          </w:p>
          <w:p w14:paraId="50B70827" w14:textId="67985B36" w:rsidR="003C1AAC" w:rsidRPr="00DB04F5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44452E" w:rsidRPr="00DB04F5" w14:paraId="28D3DA52" w14:textId="77777777" w:rsidTr="005259CF">
        <w:tc>
          <w:tcPr>
            <w:tcW w:w="1583" w:type="dxa"/>
          </w:tcPr>
          <w:p w14:paraId="2047D9CC" w14:textId="7989E26E" w:rsidR="0044452E" w:rsidRPr="00DB04F5" w:rsidRDefault="0044452E" w:rsidP="0044452E">
            <w:pPr>
              <w:rPr>
                <w:rFonts w:asciiTheme="majorBidi" w:hAnsiTheme="majorBidi" w:cstheme="majorBidi"/>
                <w:b/>
              </w:rPr>
            </w:pPr>
            <w:r w:rsidRPr="00DB04F5">
              <w:rPr>
                <w:rFonts w:asciiTheme="majorBidi" w:hAnsiTheme="majorBidi" w:cstheme="majorBidi"/>
                <w:b/>
              </w:rPr>
              <w:t>Teste formativo</w:t>
            </w:r>
          </w:p>
        </w:tc>
        <w:tc>
          <w:tcPr>
            <w:tcW w:w="6747" w:type="dxa"/>
          </w:tcPr>
          <w:p w14:paraId="7F7B3D20" w14:textId="6CB4DBFD" w:rsidR="0044452E" w:rsidRPr="00DB04F5" w:rsidRDefault="0044452E" w:rsidP="0044452E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DB04F5">
              <w:rPr>
                <w:rFonts w:asciiTheme="majorBidi" w:hAnsiTheme="majorBidi" w:cstheme="majorBidi"/>
                <w:iCs/>
                <w:lang w:val="pt-PT"/>
              </w:rPr>
              <w:t xml:space="preserve">O professor </w:t>
            </w:r>
            <w:r w:rsidR="001C2598" w:rsidRPr="00DB04F5">
              <w:rPr>
                <w:rFonts w:asciiTheme="majorBidi" w:hAnsiTheme="majorBidi" w:cstheme="majorBidi"/>
                <w:iCs/>
                <w:lang w:val="pt-PT"/>
              </w:rPr>
              <w:t>recolhe</w:t>
            </w:r>
            <w:r w:rsidRPr="00DB04F5">
              <w:rPr>
                <w:rFonts w:asciiTheme="majorBidi" w:hAnsiTheme="majorBidi" w:cstheme="majorBidi"/>
                <w:iCs/>
                <w:lang w:val="pt-PT"/>
              </w:rPr>
              <w:t xml:space="preserve"> os relatórios e</w:t>
            </w:r>
            <w:r w:rsidR="001C2598" w:rsidRPr="00DB04F5">
              <w:rPr>
                <w:rFonts w:asciiTheme="majorBidi" w:hAnsiTheme="majorBidi" w:cstheme="majorBidi"/>
                <w:iCs/>
                <w:lang w:val="pt-PT"/>
              </w:rPr>
              <w:t xml:space="preserve"> </w:t>
            </w:r>
            <w:r w:rsidRPr="00DB04F5">
              <w:rPr>
                <w:rFonts w:asciiTheme="majorBidi" w:hAnsiTheme="majorBidi" w:cstheme="majorBidi"/>
                <w:iCs/>
                <w:lang w:val="pt-PT"/>
              </w:rPr>
              <w:t>corrige</w:t>
            </w:r>
            <w:r w:rsidR="001C2598" w:rsidRPr="00DB04F5">
              <w:rPr>
                <w:rFonts w:asciiTheme="majorBidi" w:hAnsiTheme="majorBidi" w:cstheme="majorBidi"/>
                <w:iCs/>
                <w:lang w:val="pt-PT"/>
              </w:rPr>
              <w:t>-os</w:t>
            </w:r>
            <w:r w:rsidRPr="00DB04F5">
              <w:rPr>
                <w:rFonts w:asciiTheme="majorBidi" w:hAnsiTheme="majorBidi" w:cstheme="majorBidi"/>
                <w:iCs/>
                <w:lang w:val="pt-PT"/>
              </w:rPr>
              <w:t>, se necessário.</w:t>
            </w:r>
          </w:p>
        </w:tc>
        <w:tc>
          <w:tcPr>
            <w:tcW w:w="1054" w:type="dxa"/>
          </w:tcPr>
          <w:p w14:paraId="35E4E28C" w14:textId="0D0ECC07" w:rsidR="0044452E" w:rsidRPr="00DB04F5" w:rsidRDefault="0044452E" w:rsidP="0044452E">
            <w:pPr>
              <w:rPr>
                <w:rFonts w:asciiTheme="majorBidi" w:hAnsiTheme="majorBidi" w:cstheme="majorBidi"/>
                <w:lang w:val="pt-PT"/>
              </w:rPr>
            </w:pPr>
          </w:p>
        </w:tc>
      </w:tr>
    </w:tbl>
    <w:p w14:paraId="311A624E" w14:textId="77777777" w:rsidR="00695154" w:rsidRPr="00DB04F5" w:rsidRDefault="00695154" w:rsidP="005259CF">
      <w:pPr>
        <w:rPr>
          <w:rFonts w:asciiTheme="majorBidi" w:hAnsiTheme="majorBidi" w:cstheme="majorBidi"/>
          <w:b/>
          <w:lang w:val="pt-PT"/>
        </w:rPr>
      </w:pPr>
    </w:p>
    <w:sectPr w:rsidR="00695154" w:rsidRPr="00DB04F5" w:rsidSect="00DB04F5">
      <w:headerReference w:type="default" r:id="rId7"/>
      <w:footerReference w:type="default" r:id="rId8"/>
      <w:pgSz w:w="11906" w:h="16838"/>
      <w:pgMar w:top="1440" w:right="1440" w:bottom="993" w:left="1440" w:header="708" w:footer="97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5EC20" w14:textId="77777777" w:rsidR="007D574B" w:rsidRDefault="007D574B" w:rsidP="0062078C">
      <w:pPr>
        <w:spacing w:after="0" w:line="240" w:lineRule="auto"/>
      </w:pPr>
      <w:r>
        <w:separator/>
      </w:r>
    </w:p>
  </w:endnote>
  <w:endnote w:type="continuationSeparator" w:id="0">
    <w:p w14:paraId="41457602" w14:textId="77777777" w:rsidR="007D574B" w:rsidRDefault="007D574B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FA3AEB" w14:textId="75574E52" w:rsidR="00DB04F5" w:rsidRDefault="00DB04F5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31649880" wp14:editId="5BEE7981">
          <wp:simplePos x="0" y="0"/>
          <wp:positionH relativeFrom="column">
            <wp:posOffset>1371600</wp:posOffset>
          </wp:positionH>
          <wp:positionV relativeFrom="paragraph">
            <wp:posOffset>-38100</wp:posOffset>
          </wp:positionV>
          <wp:extent cx="3137620" cy="502920"/>
          <wp:effectExtent l="0" t="0" r="0" b="0"/>
          <wp:wrapNone/>
          <wp:docPr id="4" name="Picture 4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8DC0A" w14:textId="77777777" w:rsidR="007D574B" w:rsidRDefault="007D574B" w:rsidP="0062078C">
      <w:pPr>
        <w:spacing w:after="0" w:line="240" w:lineRule="auto"/>
      </w:pPr>
      <w:r>
        <w:separator/>
      </w:r>
    </w:p>
  </w:footnote>
  <w:footnote w:type="continuationSeparator" w:id="0">
    <w:p w14:paraId="386A4F2E" w14:textId="77777777" w:rsidR="007D574B" w:rsidRDefault="007D574B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954A5" w14:textId="77777777" w:rsidR="00A44F7D" w:rsidRPr="00DB04F5" w:rsidRDefault="00A44F7D" w:rsidP="00A44F7D">
    <w:pPr>
      <w:pStyle w:val="Header"/>
      <w:jc w:val="right"/>
      <w:rPr>
        <w:rFonts w:asciiTheme="majorBidi" w:hAnsiTheme="majorBidi" w:cstheme="majorBidi"/>
        <w:sz w:val="20"/>
      </w:rPr>
    </w:pPr>
    <w:r w:rsidRPr="00DB04F5">
      <w:rPr>
        <w:rFonts w:asciiTheme="majorBidi" w:hAnsiTheme="majorBidi" w:cstheme="majorBidi"/>
        <w:noProof/>
        <w:szCs w:val="24"/>
        <w:lang w:val="en-GB" w:eastAsia="en-GB"/>
      </w:rPr>
      <w:drawing>
        <wp:anchor distT="0" distB="0" distL="114300" distR="114300" simplePos="0" relativeHeight="251659264" behindDoc="0" locked="0" layoutInCell="1" allowOverlap="1" wp14:anchorId="65CA6313" wp14:editId="2047CAC9">
          <wp:simplePos x="0" y="0"/>
          <wp:positionH relativeFrom="column">
            <wp:posOffset>-220980</wp:posOffset>
          </wp:positionH>
          <wp:positionV relativeFrom="paragraph">
            <wp:posOffset>-323936</wp:posOffset>
          </wp:positionV>
          <wp:extent cx="1127760" cy="1077859"/>
          <wp:effectExtent l="0" t="0" r="0" b="8255"/>
          <wp:wrapNone/>
          <wp:docPr id="3" name="Picture 3" descr="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1077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B04F5">
      <w:rPr>
        <w:rFonts w:asciiTheme="majorBidi" w:hAnsiTheme="majorBidi" w:cstheme="majorBidi"/>
        <w:sz w:val="20"/>
      </w:rPr>
      <w:t>Future schools using the power of Virtual and Augmented Reality</w:t>
    </w:r>
  </w:p>
  <w:p w14:paraId="3EE10C2B" w14:textId="77777777" w:rsidR="00A44F7D" w:rsidRPr="00DB04F5" w:rsidRDefault="00A44F7D" w:rsidP="00A44F7D">
    <w:pPr>
      <w:pStyle w:val="Header"/>
      <w:jc w:val="right"/>
      <w:rPr>
        <w:rFonts w:asciiTheme="majorBidi" w:hAnsiTheme="majorBidi" w:cstheme="majorBidi"/>
        <w:sz w:val="20"/>
      </w:rPr>
    </w:pPr>
    <w:r w:rsidRPr="00DB04F5">
      <w:rPr>
        <w:rFonts w:asciiTheme="majorBidi" w:hAnsiTheme="majorBidi" w:cstheme="majorBidi"/>
        <w:sz w:val="20"/>
      </w:rPr>
      <w:t xml:space="preserve"> for education and training in the classroom</w:t>
    </w:r>
  </w:p>
  <w:p w14:paraId="5A9C995F" w14:textId="77777777" w:rsidR="00A44F7D" w:rsidRPr="00DB04F5" w:rsidRDefault="00A44F7D" w:rsidP="00A44F7D">
    <w:pPr>
      <w:pStyle w:val="Header"/>
      <w:tabs>
        <w:tab w:val="left" w:pos="8250"/>
      </w:tabs>
      <w:jc w:val="right"/>
      <w:rPr>
        <w:rFonts w:asciiTheme="majorBidi" w:hAnsiTheme="majorBidi" w:cstheme="majorBidi"/>
        <w:b/>
        <w:sz w:val="20"/>
      </w:rPr>
    </w:pPr>
    <w:r w:rsidRPr="00DB04F5">
      <w:rPr>
        <w:rFonts w:asciiTheme="majorBidi" w:hAnsiTheme="majorBidi" w:cstheme="majorBidi"/>
        <w:b/>
        <w:sz w:val="20"/>
      </w:rPr>
      <w:tab/>
    </w:r>
    <w:proofErr w:type="spellStart"/>
    <w:r w:rsidRPr="00DB04F5">
      <w:rPr>
        <w:rFonts w:asciiTheme="majorBidi" w:hAnsiTheme="majorBidi" w:cstheme="majorBidi"/>
        <w:b/>
        <w:sz w:val="20"/>
      </w:rPr>
      <w:t>VR@School</w:t>
    </w:r>
    <w:proofErr w:type="spellEnd"/>
  </w:p>
  <w:p w14:paraId="44B4C3DA" w14:textId="77777777" w:rsidR="00A44F7D" w:rsidRPr="00DB04F5" w:rsidRDefault="00A44F7D" w:rsidP="00A44F7D">
    <w:pPr>
      <w:pStyle w:val="Header"/>
      <w:jc w:val="right"/>
      <w:rPr>
        <w:rFonts w:asciiTheme="majorBidi" w:hAnsiTheme="majorBidi" w:cstheme="majorBidi"/>
        <w:sz w:val="20"/>
      </w:rPr>
    </w:pPr>
    <w:r w:rsidRPr="00DB04F5">
      <w:rPr>
        <w:rFonts w:asciiTheme="majorBidi" w:hAnsiTheme="majorBidi" w:cstheme="majorBidi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96123"/>
    <w:rsid w:val="000B1FF3"/>
    <w:rsid w:val="000B7931"/>
    <w:rsid w:val="00124C41"/>
    <w:rsid w:val="00125191"/>
    <w:rsid w:val="00134A52"/>
    <w:rsid w:val="00142D6C"/>
    <w:rsid w:val="00161B29"/>
    <w:rsid w:val="00165989"/>
    <w:rsid w:val="001803FD"/>
    <w:rsid w:val="00181022"/>
    <w:rsid w:val="00183F5C"/>
    <w:rsid w:val="001C2598"/>
    <w:rsid w:val="00214C35"/>
    <w:rsid w:val="002371C1"/>
    <w:rsid w:val="00261164"/>
    <w:rsid w:val="002936BC"/>
    <w:rsid w:val="00295DA1"/>
    <w:rsid w:val="00325EA7"/>
    <w:rsid w:val="003430B1"/>
    <w:rsid w:val="0035316E"/>
    <w:rsid w:val="003773E6"/>
    <w:rsid w:val="003854CF"/>
    <w:rsid w:val="003910F3"/>
    <w:rsid w:val="003C1AAC"/>
    <w:rsid w:val="003E1702"/>
    <w:rsid w:val="003E2DF4"/>
    <w:rsid w:val="0041508F"/>
    <w:rsid w:val="00443E73"/>
    <w:rsid w:val="0044452E"/>
    <w:rsid w:val="00451907"/>
    <w:rsid w:val="00457702"/>
    <w:rsid w:val="00473D6C"/>
    <w:rsid w:val="00481FE0"/>
    <w:rsid w:val="004A52A3"/>
    <w:rsid w:val="004A64B9"/>
    <w:rsid w:val="004B2E3B"/>
    <w:rsid w:val="004D2F7E"/>
    <w:rsid w:val="0050033D"/>
    <w:rsid w:val="00522E5D"/>
    <w:rsid w:val="005259CF"/>
    <w:rsid w:val="00552CFE"/>
    <w:rsid w:val="00560D7D"/>
    <w:rsid w:val="00586BFB"/>
    <w:rsid w:val="00591BDF"/>
    <w:rsid w:val="005A4B39"/>
    <w:rsid w:val="005B59C3"/>
    <w:rsid w:val="005E17FB"/>
    <w:rsid w:val="006027E4"/>
    <w:rsid w:val="00604638"/>
    <w:rsid w:val="0062078C"/>
    <w:rsid w:val="00630D1E"/>
    <w:rsid w:val="00635C95"/>
    <w:rsid w:val="0064216C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16FFD"/>
    <w:rsid w:val="00722E69"/>
    <w:rsid w:val="00724DCA"/>
    <w:rsid w:val="00733031"/>
    <w:rsid w:val="00780912"/>
    <w:rsid w:val="007845FE"/>
    <w:rsid w:val="007A2548"/>
    <w:rsid w:val="007B0063"/>
    <w:rsid w:val="007D574B"/>
    <w:rsid w:val="007E541B"/>
    <w:rsid w:val="008223A7"/>
    <w:rsid w:val="00842261"/>
    <w:rsid w:val="00847259"/>
    <w:rsid w:val="00854399"/>
    <w:rsid w:val="008D5005"/>
    <w:rsid w:val="008D6C5C"/>
    <w:rsid w:val="008F5E3E"/>
    <w:rsid w:val="009008D2"/>
    <w:rsid w:val="0090748B"/>
    <w:rsid w:val="00960E61"/>
    <w:rsid w:val="00961661"/>
    <w:rsid w:val="00963FFA"/>
    <w:rsid w:val="00972735"/>
    <w:rsid w:val="009B0C16"/>
    <w:rsid w:val="009B4F64"/>
    <w:rsid w:val="009C34C8"/>
    <w:rsid w:val="009C60BC"/>
    <w:rsid w:val="00A42529"/>
    <w:rsid w:val="00A44F7D"/>
    <w:rsid w:val="00A5255C"/>
    <w:rsid w:val="00A53682"/>
    <w:rsid w:val="00A614CD"/>
    <w:rsid w:val="00A80702"/>
    <w:rsid w:val="00A874CA"/>
    <w:rsid w:val="00A97025"/>
    <w:rsid w:val="00AC4E7E"/>
    <w:rsid w:val="00AD5245"/>
    <w:rsid w:val="00AF4156"/>
    <w:rsid w:val="00B17AEE"/>
    <w:rsid w:val="00B4494C"/>
    <w:rsid w:val="00B6384E"/>
    <w:rsid w:val="00B651C7"/>
    <w:rsid w:val="00BA0764"/>
    <w:rsid w:val="00BD7EEA"/>
    <w:rsid w:val="00BE44A2"/>
    <w:rsid w:val="00BE72F7"/>
    <w:rsid w:val="00C45AB8"/>
    <w:rsid w:val="00C7271B"/>
    <w:rsid w:val="00CE5283"/>
    <w:rsid w:val="00CF72F1"/>
    <w:rsid w:val="00D214C6"/>
    <w:rsid w:val="00D521D4"/>
    <w:rsid w:val="00DB04F5"/>
    <w:rsid w:val="00E0620E"/>
    <w:rsid w:val="00E8413E"/>
    <w:rsid w:val="00E93A80"/>
    <w:rsid w:val="00E97404"/>
    <w:rsid w:val="00EB51FB"/>
    <w:rsid w:val="00EC1E82"/>
    <w:rsid w:val="00EF1C74"/>
    <w:rsid w:val="00F15D3A"/>
    <w:rsid w:val="00F4308B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29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15</cp:revision>
  <cp:lastPrinted>2019-06-27T10:19:00Z</cp:lastPrinted>
  <dcterms:created xsi:type="dcterms:W3CDTF">2021-07-05T21:42:00Z</dcterms:created>
  <dcterms:modified xsi:type="dcterms:W3CDTF">2021-07-30T11:41:00Z</dcterms:modified>
</cp:coreProperties>
</file>